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61B19" w14:textId="3846C2BA" w:rsidR="00D01F1F" w:rsidRPr="00F52AE7" w:rsidRDefault="00D01F1F" w:rsidP="00D01F1F">
      <w:pPr>
        <w:spacing w:before="100" w:beforeAutospacing="1" w:after="100" w:afterAutospacing="1" w:line="240" w:lineRule="auto"/>
        <w:jc w:val="center"/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</w:pPr>
      <w:r w:rsidRPr="00F52AE7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 xml:space="preserve">Assignment </w:t>
      </w:r>
      <w:r w:rsidR="00F52AE7" w:rsidRPr="00F52AE7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2</w:t>
      </w:r>
      <w:r w:rsidRPr="00F52AE7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 xml:space="preserve">: Data </w:t>
      </w:r>
      <w:r w:rsidR="00F52AE7" w:rsidRPr="00F52AE7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Collection and Curation</w:t>
      </w:r>
    </w:p>
    <w:p w14:paraId="6D4E063C" w14:textId="664B092C" w:rsidR="00D01F1F" w:rsidRPr="00F52AE7" w:rsidRDefault="00D01F1F" w:rsidP="00D01F1F">
      <w:pPr>
        <w:spacing w:before="100" w:beforeAutospacing="1" w:after="100" w:afterAutospacing="1" w:line="240" w:lineRule="auto"/>
        <w:jc w:val="center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Name:                                               Email:</w:t>
      </w:r>
    </w:p>
    <w:p w14:paraId="5B8F6185" w14:textId="2BBFCE55" w:rsidR="001A607D" w:rsidRPr="00F52AE7" w:rsidRDefault="001A607D" w:rsidP="00D01F1F">
      <w:pPr>
        <w:spacing w:before="100" w:beforeAutospacing="1" w:after="100" w:afterAutospacing="1" w:line="240" w:lineRule="auto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KaiTi" w:hAnsi="Arial" w:cs="Arial"/>
          <w:kern w:val="0"/>
          <w:sz w:val="24"/>
          <w:szCs w:val="24"/>
          <w14:ligatures w14:val="none"/>
        </w:rPr>
        <w:t xml:space="preserve">Statement: </w:t>
      </w:r>
    </w:p>
    <w:p w14:paraId="1FDB0D0B" w14:textId="32737986" w:rsidR="001A607D" w:rsidRPr="00F52AE7" w:rsidRDefault="001A607D" w:rsidP="001A607D">
      <w:pPr>
        <w:spacing w:before="100" w:beforeAutospacing="1" w:after="100" w:afterAutospacing="1" w:line="240" w:lineRule="auto"/>
        <w:jc w:val="both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KaiTi" w:hAnsi="Arial" w:cs="Arial"/>
          <w:kern w:val="0"/>
          <w:sz w:val="24"/>
          <w:szCs w:val="24"/>
          <w14:ligatures w14:val="none"/>
        </w:rPr>
        <w:t>For this assignment's preparation, the author(s) did not use any generative AI tools.</w:t>
      </w:r>
    </w:p>
    <w:p w14:paraId="733FE5A7" w14:textId="13BDDFEC" w:rsidR="001A607D" w:rsidRPr="00F52AE7" w:rsidRDefault="001A607D" w:rsidP="001A607D">
      <w:pPr>
        <w:spacing w:before="100" w:beforeAutospacing="1" w:after="100" w:afterAutospacing="1" w:line="240" w:lineRule="auto"/>
        <w:jc w:val="both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KaiTi" w:hAnsi="Arial" w:cs="Arial"/>
          <w:kern w:val="0"/>
          <w:sz w:val="24"/>
          <w:szCs w:val="24"/>
          <w14:ligatures w14:val="none"/>
        </w:rPr>
        <w:t>For this assignment's preparation, the author(s) have utilized [Generative AI Tool Name], a language model created by [Generative AI Tool Provider]. Within this assignment, the [Generative AI Tool Name] was used for purposes such as [e.g., brainstorming, grammatical correction, writing paraphrasing, citation, specific sections of the assignment].”</w:t>
      </w:r>
    </w:p>
    <w:p w14:paraId="353F1B68" w14:textId="29D2F3D4" w:rsidR="00561AE0" w:rsidRPr="00F52AE7" w:rsidRDefault="00F52AE7" w:rsidP="00F52AE7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F52AE7">
        <w:rPr>
          <w:rStyle w:val="Strong"/>
          <w:rFonts w:ascii="Arial" w:hAnsi="Arial" w:cs="Arial"/>
          <w:sz w:val="24"/>
          <w:szCs w:val="24"/>
        </w:rPr>
        <w:t>Objective</w:t>
      </w:r>
      <w:r w:rsidRPr="00F52AE7">
        <w:rPr>
          <w:rFonts w:ascii="Arial" w:hAnsi="Arial" w:cs="Arial"/>
          <w:sz w:val="24"/>
          <w:szCs w:val="24"/>
        </w:rPr>
        <w:t>: In this assignment, students will hone their skills in data collection, data analysis, and visualization. They'll use web scraping to gather data and then apply statistical methods to derive insights.</w:t>
      </w:r>
    </w:p>
    <w:p w14:paraId="4FF2EE30" w14:textId="77777777" w:rsidR="00F52AE7" w:rsidRPr="00F52AE7" w:rsidRDefault="00F52AE7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Question 1: Amazon Best-Seller Rank Analysis</w:t>
      </w:r>
    </w:p>
    <w:p w14:paraId="35A8754A" w14:textId="77777777" w:rsidR="00F52AE7" w:rsidRPr="00F52AE7" w:rsidRDefault="00F52AE7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Objective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: Analyze the Amazon best-seller ranks for books written by Steven S. </w:t>
      </w:r>
      <w:proofErr w:type="spellStart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Skiena</w:t>
      </w:r>
      <w:proofErr w:type="spellEnd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and recommend a book for purchase.</w:t>
      </w:r>
    </w:p>
    <w:p w14:paraId="1AA86729" w14:textId="77777777" w:rsidR="00F52AE7" w:rsidRPr="00F52AE7" w:rsidRDefault="00F52AE7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i/>
          <w:iCs/>
          <w:kern w:val="0"/>
          <w:sz w:val="24"/>
          <w:szCs w:val="24"/>
          <w14:ligatures w14:val="none"/>
        </w:rPr>
        <w:t>Tasks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498A4A1D" w14:textId="77777777" w:rsidR="00F52AE7" w:rsidRPr="00F52AE7" w:rsidRDefault="00F52AE7" w:rsidP="00F52A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Web Scraping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: Write a program to scrape the Amazon best-seller rank for each of </w:t>
      </w:r>
      <w:proofErr w:type="spellStart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Skiena's</w:t>
      </w:r>
      <w:proofErr w:type="spellEnd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books. (Note: Ensure you adhere to Amazon’s terms of service and robots.txt when scraping their website.)</w:t>
      </w:r>
    </w:p>
    <w:p w14:paraId="594A198B" w14:textId="36F5E3B9" w:rsidR="00F52AE7" w:rsidRPr="00F52AE7" w:rsidRDefault="00F52AE7" w:rsidP="00F52AE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Tools recommended: Python, Beautiful Soup.</w:t>
      </w:r>
    </w:p>
    <w:p w14:paraId="0AC2CFA0" w14:textId="77777777" w:rsidR="00F52AE7" w:rsidRPr="00F52AE7" w:rsidRDefault="00F52AE7" w:rsidP="00F52AE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For each book, gather information on its name, ISBN, and best-seller rank.</w:t>
      </w:r>
    </w:p>
    <w:p w14:paraId="6EA3F6B4" w14:textId="77777777" w:rsidR="00F52AE7" w:rsidRPr="00F52AE7" w:rsidRDefault="00F52AE7" w:rsidP="00F52A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Data Analysis and Visualization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233C3F78" w14:textId="77777777" w:rsidR="00F52AE7" w:rsidRPr="00F52AE7" w:rsidRDefault="00F52AE7" w:rsidP="00F52AE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Plot the rank of </w:t>
      </w:r>
      <w:proofErr w:type="gramStart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all of</w:t>
      </w:r>
      <w:proofErr w:type="gramEnd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</w:t>
      </w:r>
      <w:proofErr w:type="spellStart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Skiena's</w:t>
      </w:r>
      <w:proofErr w:type="spellEnd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books over time. Use appropriate visualization tools like line graphs or scatter plots.</w:t>
      </w:r>
    </w:p>
    <w:p w14:paraId="595B9D9B" w14:textId="77777777" w:rsidR="00F52AE7" w:rsidRPr="00F52AE7" w:rsidRDefault="00F52AE7" w:rsidP="00F52AE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Analyze the trend and discuss any patterns you observe.</w:t>
      </w:r>
    </w:p>
    <w:p w14:paraId="2ABA3A4C" w14:textId="77777777" w:rsidR="00F52AE7" w:rsidRPr="00F52AE7" w:rsidRDefault="00F52AE7" w:rsidP="00F52A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Recommendation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455B3A2B" w14:textId="77777777" w:rsidR="00F52AE7" w:rsidRPr="00F52AE7" w:rsidRDefault="00F52AE7" w:rsidP="00F52AE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Based on the rank trends, recommend which one of </w:t>
      </w:r>
      <w:proofErr w:type="spellStart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Skiena's</w:t>
      </w:r>
      <w:proofErr w:type="spellEnd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books should be the next one to purchase.</w:t>
      </w:r>
    </w:p>
    <w:p w14:paraId="57D3652D" w14:textId="77777777" w:rsidR="00F52AE7" w:rsidRPr="00F52AE7" w:rsidRDefault="00F52AE7" w:rsidP="00F52AE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Justify your recommendation.</w:t>
      </w:r>
    </w:p>
    <w:p w14:paraId="63DD5C37" w14:textId="77777777" w:rsidR="00F52AE7" w:rsidRPr="00F52AE7" w:rsidRDefault="00F52AE7" w:rsidP="00F52AE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Discuss if you believe any of these books would be an appropriate gift for a friend.</w:t>
      </w:r>
    </w:p>
    <w:p w14:paraId="08BD7D22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1ABE5037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3FA3442A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37CDC365" w14:textId="12180C79" w:rsidR="00F52AE7" w:rsidRPr="00F52AE7" w:rsidRDefault="00F52AE7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lastRenderedPageBreak/>
        <w:t>Question 2: Player Ranking in Sports</w:t>
      </w:r>
    </w:p>
    <w:p w14:paraId="6BCDC691" w14:textId="77777777" w:rsidR="00F52AE7" w:rsidRPr="00F52AE7" w:rsidRDefault="00F52AE7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Objective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 Devise a ranking system to determine the best players in a chosen sport based on historical statistical records.</w:t>
      </w:r>
    </w:p>
    <w:p w14:paraId="50479073" w14:textId="77777777" w:rsidR="00F52AE7" w:rsidRPr="00F52AE7" w:rsidRDefault="00F52AE7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i/>
          <w:iCs/>
          <w:kern w:val="0"/>
          <w:sz w:val="24"/>
          <w:szCs w:val="24"/>
          <w14:ligatures w14:val="none"/>
        </w:rPr>
        <w:t>Tasks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647D7BA5" w14:textId="77777777" w:rsidR="00F52AE7" w:rsidRPr="00F52AE7" w:rsidRDefault="00F52AE7" w:rsidP="00F52A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Data Collection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3CFD4A0D" w14:textId="77777777" w:rsidR="00F52AE7" w:rsidRPr="00F52AE7" w:rsidRDefault="00F52AE7" w:rsidP="00F52AE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Choose a sport: baseball, football, basketball, cricket, or soccer.</w:t>
      </w:r>
    </w:p>
    <w:p w14:paraId="5C0E97C8" w14:textId="77777777" w:rsidR="00F52AE7" w:rsidRPr="00F52AE7" w:rsidRDefault="00F52AE7" w:rsidP="00F52AE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Identify a reliable data set or source with historical statistical records for all major participants in your chosen sport.</w:t>
      </w:r>
    </w:p>
    <w:p w14:paraId="36E1C34D" w14:textId="77777777" w:rsidR="00F52AE7" w:rsidRPr="00F52AE7" w:rsidRDefault="00F52AE7" w:rsidP="00F52AE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Tools recommended: Python, pandas, web scraping libraries if necessary.</w:t>
      </w:r>
    </w:p>
    <w:p w14:paraId="0E0E2D2E" w14:textId="77777777" w:rsidR="00F52AE7" w:rsidRPr="00F52AE7" w:rsidRDefault="00F52AE7" w:rsidP="00F52A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Ranking System Development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50E7E6C5" w14:textId="77777777" w:rsidR="00F52AE7" w:rsidRPr="00F52AE7" w:rsidRDefault="00F52AE7" w:rsidP="00F52AE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Develop a system or algorithm to rank players at each position.</w:t>
      </w:r>
    </w:p>
    <w:p w14:paraId="6B8D0215" w14:textId="77777777" w:rsidR="00F52AE7" w:rsidRPr="00F52AE7" w:rsidRDefault="00F52AE7" w:rsidP="00F52AE7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Define the criteria or metrics you'll use to rank the players (e.g., batting average for baseball, goals scored for soccer).</w:t>
      </w:r>
    </w:p>
    <w:p w14:paraId="1B95DCC3" w14:textId="77777777" w:rsidR="00F52AE7" w:rsidRPr="00F52AE7" w:rsidRDefault="00F52AE7" w:rsidP="00F52AE7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Discuss any weighting factors you'll apply to different metrics.</w:t>
      </w:r>
    </w:p>
    <w:p w14:paraId="5F42E580" w14:textId="77777777" w:rsidR="00F52AE7" w:rsidRPr="00F52AE7" w:rsidRDefault="00F52AE7" w:rsidP="00F52A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Data Analysis and Visualization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246B5657" w14:textId="77777777" w:rsidR="00F52AE7" w:rsidRPr="00F52AE7" w:rsidRDefault="00F52AE7" w:rsidP="00F52AE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Apply your ranking system to the data set.</w:t>
      </w:r>
    </w:p>
    <w:p w14:paraId="44DBFE3A" w14:textId="77777777" w:rsidR="00F52AE7" w:rsidRPr="00F52AE7" w:rsidRDefault="00F52AE7" w:rsidP="00F52AE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Visualize the top players at each position using appropriate charts or graphs.</w:t>
      </w:r>
    </w:p>
    <w:p w14:paraId="46B4E0DE" w14:textId="77777777" w:rsidR="00F52AE7" w:rsidRPr="00F52AE7" w:rsidRDefault="00F52AE7" w:rsidP="00F52AE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Discuss any interesting patterns or anomalies you observe in the rankings.</w:t>
      </w:r>
    </w:p>
    <w:p w14:paraId="242390C6" w14:textId="77777777" w:rsidR="00F52AE7" w:rsidRPr="00F52AE7" w:rsidRDefault="00F52AE7" w:rsidP="00F52AE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Report &amp; Discussion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0375B388" w14:textId="77777777" w:rsidR="00F52AE7" w:rsidRPr="00F52AE7" w:rsidRDefault="00F52AE7" w:rsidP="00F52AE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Prepare a report summarizing your methodology, analysis, and conclusions.</w:t>
      </w:r>
    </w:p>
    <w:p w14:paraId="55751357" w14:textId="77777777" w:rsidR="00F52AE7" w:rsidRPr="00F52AE7" w:rsidRDefault="00F52AE7" w:rsidP="00F52AE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Discuss the limitations of your ranking system and potential improvements.</w:t>
      </w:r>
    </w:p>
    <w:p w14:paraId="0609B8B2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03E88571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532802E7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59182F98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249B86D3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1B6FA07C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7264FB23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46720696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300509E7" w14:textId="77777777" w:rsidR="00774F56" w:rsidRDefault="00774F56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</w:p>
    <w:p w14:paraId="6F425EAE" w14:textId="1F739417" w:rsidR="00F52AE7" w:rsidRPr="00F52AE7" w:rsidRDefault="00F52AE7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lastRenderedPageBreak/>
        <w:t>Submission Guidelines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60373F08" w14:textId="77777777" w:rsidR="00F52AE7" w:rsidRPr="00F52AE7" w:rsidRDefault="00F52AE7" w:rsidP="00F52AE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Code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: Include well-commented code for both questions. Ensure </w:t>
      </w:r>
      <w:proofErr w:type="spellStart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it's</w:t>
      </w:r>
      <w:proofErr w:type="spellEnd"/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readable and modular.</w:t>
      </w:r>
    </w:p>
    <w:p w14:paraId="4279FFA1" w14:textId="77777777" w:rsidR="00F52AE7" w:rsidRPr="00F52AE7" w:rsidRDefault="00F52AE7" w:rsidP="00F52AE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Report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 A comprehensive report discussing your methods, findings, and conclusions for both questions.</w:t>
      </w:r>
    </w:p>
    <w:p w14:paraId="5D50A8A4" w14:textId="77777777" w:rsidR="00F52AE7" w:rsidRPr="00F52AE7" w:rsidRDefault="00F52AE7" w:rsidP="00F52AE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Visualization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 Include relevant plots, charts, or graphs in your report.</w:t>
      </w:r>
    </w:p>
    <w:p w14:paraId="72E8DFEB" w14:textId="77777777" w:rsidR="00F52AE7" w:rsidRPr="00F52AE7" w:rsidRDefault="00F52AE7" w:rsidP="00F52AE7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Assessment Criteria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6AE32E0F" w14:textId="77777777" w:rsidR="00F52AE7" w:rsidRPr="00F52AE7" w:rsidRDefault="00F52AE7" w:rsidP="00F52AE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Code Quality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(20%): Readability, modularity, and efficiency.</w:t>
      </w:r>
    </w:p>
    <w:p w14:paraId="286AE0AC" w14:textId="77777777" w:rsidR="00F52AE7" w:rsidRPr="00F52AE7" w:rsidRDefault="00F52AE7" w:rsidP="00F52AE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Analysis Depth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(40%): Depth and clarity of analysis, including the justification of choices made.</w:t>
      </w:r>
    </w:p>
    <w:p w14:paraId="2739FDA1" w14:textId="77777777" w:rsidR="00F52AE7" w:rsidRPr="00F52AE7" w:rsidRDefault="00F52AE7" w:rsidP="00F52AE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Visualization Quality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(20%): Relevance and clarity of visualizations.</w:t>
      </w:r>
    </w:p>
    <w:p w14:paraId="76C3C67A" w14:textId="77777777" w:rsidR="00F52AE7" w:rsidRPr="00F52AE7" w:rsidRDefault="00F52AE7" w:rsidP="00F52AE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F52AE7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Report Quality</w:t>
      </w:r>
      <w:r w:rsidRPr="00F52AE7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(20%): Overall presentation, structure, and coherence of the report.</w:t>
      </w:r>
    </w:p>
    <w:p w14:paraId="0ACAA301" w14:textId="77777777" w:rsidR="00F52AE7" w:rsidRPr="00F52AE7" w:rsidRDefault="00F52AE7" w:rsidP="00F52AE7">
      <w:pPr>
        <w:spacing w:before="100" w:beforeAutospacing="1" w:after="100" w:afterAutospacing="1" w:line="240" w:lineRule="auto"/>
        <w:rPr>
          <w:rFonts w:ascii="Arial" w:eastAsia="KaiTi" w:hAnsi="Arial" w:cs="Arial"/>
          <w:kern w:val="0"/>
          <w:sz w:val="24"/>
          <w:szCs w:val="24"/>
          <w14:ligatures w14:val="none"/>
        </w:rPr>
      </w:pPr>
    </w:p>
    <w:sectPr w:rsidR="00F52AE7" w:rsidRPr="00F52A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539A5"/>
    <w:multiLevelType w:val="hybridMultilevel"/>
    <w:tmpl w:val="36EC62AC"/>
    <w:lvl w:ilvl="0" w:tplc="CF36D8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2A28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E28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6F4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29F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4420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8C5B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4091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142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6B348D3"/>
    <w:multiLevelType w:val="multilevel"/>
    <w:tmpl w:val="FFE83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1D6251"/>
    <w:multiLevelType w:val="multilevel"/>
    <w:tmpl w:val="26E0A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A435BA"/>
    <w:multiLevelType w:val="multilevel"/>
    <w:tmpl w:val="DB7CCF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1EC1D3A"/>
    <w:multiLevelType w:val="multilevel"/>
    <w:tmpl w:val="DAEAF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7E57E6"/>
    <w:multiLevelType w:val="multilevel"/>
    <w:tmpl w:val="97B68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6335E5E"/>
    <w:multiLevelType w:val="multilevel"/>
    <w:tmpl w:val="1BB8D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4143860">
    <w:abstractNumId w:val="0"/>
  </w:num>
  <w:num w:numId="2" w16cid:durableId="677197432">
    <w:abstractNumId w:val="6"/>
  </w:num>
  <w:num w:numId="3" w16cid:durableId="1561016987">
    <w:abstractNumId w:val="5"/>
  </w:num>
  <w:num w:numId="4" w16cid:durableId="1252007390">
    <w:abstractNumId w:val="2"/>
  </w:num>
  <w:num w:numId="5" w16cid:durableId="1242906646">
    <w:abstractNumId w:val="3"/>
  </w:num>
  <w:num w:numId="6" w16cid:durableId="1638412481">
    <w:abstractNumId w:val="4"/>
  </w:num>
  <w:num w:numId="7" w16cid:durableId="10896915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szQwN7GwMDE0NTVR0lEKTi0uzszPAykwrgUA6vJgfiwAAAA="/>
  </w:docVars>
  <w:rsids>
    <w:rsidRoot w:val="00A6021D"/>
    <w:rsid w:val="001A607D"/>
    <w:rsid w:val="003374C0"/>
    <w:rsid w:val="00561AE0"/>
    <w:rsid w:val="00774F56"/>
    <w:rsid w:val="00A6021D"/>
    <w:rsid w:val="00C11426"/>
    <w:rsid w:val="00D01F1F"/>
    <w:rsid w:val="00F52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6F751"/>
  <w15:chartTrackingRefBased/>
  <w15:docId w15:val="{4E536E30-E00B-4DBA-AB9C-53DFD4CA2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AE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561A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1AE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01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D01F1F"/>
    <w:rPr>
      <w:b/>
      <w:bCs/>
    </w:rPr>
  </w:style>
  <w:style w:type="character" w:styleId="Emphasis">
    <w:name w:val="Emphasis"/>
    <w:basedOn w:val="DefaultParagraphFont"/>
    <w:uiPriority w:val="20"/>
    <w:qFormat/>
    <w:rsid w:val="00F52AE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6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61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51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9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6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052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2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qi Gong</dc:creator>
  <cp:keywords/>
  <dc:description/>
  <cp:lastModifiedBy>Jiaqi Gong</cp:lastModifiedBy>
  <cp:revision>5</cp:revision>
  <dcterms:created xsi:type="dcterms:W3CDTF">2023-09-07T14:04:00Z</dcterms:created>
  <dcterms:modified xsi:type="dcterms:W3CDTF">2023-10-31T13:50:00Z</dcterms:modified>
</cp:coreProperties>
</file>